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94954E" w14:textId="25727687" w:rsidR="00621E81" w:rsidRPr="000258D3" w:rsidRDefault="00E63636" w:rsidP="00621E8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258D3">
        <w:rPr>
          <w:rFonts w:ascii="Times New Roman" w:hAnsi="Times New Roman" w:cs="Times New Roman"/>
          <w:b/>
          <w:bCs/>
          <w:sz w:val="24"/>
          <w:szCs w:val="24"/>
        </w:rPr>
        <w:t>DRONEDOGS : Source Code</w:t>
      </w:r>
    </w:p>
    <w:p w14:paraId="6E671B8E" w14:textId="6905FC08" w:rsidR="00E63636" w:rsidRDefault="00E63636" w:rsidP="00E6363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258D3">
        <w:rPr>
          <w:rFonts w:ascii="Times New Roman" w:hAnsi="Times New Roman" w:cs="Times New Roman"/>
          <w:sz w:val="24"/>
          <w:szCs w:val="24"/>
        </w:rPr>
        <w:t>Paste your code here for</w:t>
      </w:r>
      <w:r w:rsidR="000258D3" w:rsidRPr="000258D3">
        <w:rPr>
          <w:rFonts w:ascii="Times New Roman" w:hAnsi="Times New Roman" w:cs="Times New Roman"/>
          <w:sz w:val="24"/>
          <w:szCs w:val="24"/>
        </w:rPr>
        <w:t xml:space="preserve"> the following files</w:t>
      </w:r>
      <w:r w:rsidR="000258D3">
        <w:rPr>
          <w:rFonts w:ascii="Times New Roman" w:hAnsi="Times New Roman" w:cs="Times New Roman"/>
          <w:sz w:val="24"/>
          <w:szCs w:val="24"/>
        </w:rPr>
        <w:t>:</w:t>
      </w:r>
    </w:p>
    <w:p w14:paraId="25A2B838" w14:textId="77777777" w:rsidR="000258D3" w:rsidRPr="000258D3" w:rsidRDefault="000258D3" w:rsidP="00E6363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618DB9C" w14:textId="4F7F5B21" w:rsidR="00E63636" w:rsidRDefault="00E63636" w:rsidP="00E6363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0258D3">
        <w:rPr>
          <w:rFonts w:ascii="Times New Roman" w:hAnsi="Times New Roman" w:cs="Times New Roman"/>
          <w:b/>
          <w:bCs/>
          <w:sz w:val="24"/>
          <w:szCs w:val="24"/>
        </w:rPr>
        <w:t>DroneDogs.</w:t>
      </w:r>
      <w:r w:rsidR="00AA721E" w:rsidRPr="000258D3">
        <w:rPr>
          <w:rFonts w:ascii="Times New Roman" w:hAnsi="Times New Roman" w:cs="Times New Roman"/>
          <w:b/>
          <w:bCs/>
          <w:sz w:val="24"/>
          <w:szCs w:val="24"/>
        </w:rPr>
        <w:t>vb</w:t>
      </w:r>
      <w:proofErr w:type="spellEnd"/>
    </w:p>
    <w:p w14:paraId="363AE427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DroneDogsOrder</w:t>
      </w:r>
      <w:proofErr w:type="spellEnd"/>
    </w:p>
    <w:p w14:paraId="0C4F6EC8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E59B47D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ub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tnCalculate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lic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sender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bject</w:t>
      </w:r>
      <w:r>
        <w:rPr>
          <w:rFonts w:ascii="Consolas" w:hAnsi="Consolas" w:cs="Consolas"/>
          <w:color w:val="000000"/>
          <w:sz w:val="19"/>
          <w:szCs w:val="19"/>
        </w:rPr>
        <w:t xml:space="preserve">, e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ventArg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) </w:t>
      </w:r>
      <w:r>
        <w:rPr>
          <w:rFonts w:ascii="Consolas" w:hAnsi="Consolas" w:cs="Consolas"/>
          <w:color w:val="0000FF"/>
          <w:sz w:val="19"/>
          <w:szCs w:val="19"/>
        </w:rPr>
        <w:t>Handle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tnCalculate.Click</w:t>
      </w:r>
      <w:proofErr w:type="spellEnd"/>
    </w:p>
    <w:p w14:paraId="326E0457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1A94AC8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Di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Bee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Por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Turke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Dog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eger</w:t>
      </w:r>
    </w:p>
    <w:p w14:paraId="16A6B7F2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Dim</w:t>
      </w:r>
      <w:r>
        <w:rPr>
          <w:rFonts w:ascii="Consolas" w:hAnsi="Consolas" w:cs="Consolas"/>
          <w:color w:val="000000"/>
          <w:sz w:val="19"/>
          <w:szCs w:val="19"/>
        </w:rPr>
        <w:t xml:space="preserve"> subtotal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lesTaxAm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Co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</w:p>
    <w:p w14:paraId="14EB77DD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COST_PER_DOG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= 1.99</w:t>
      </w:r>
    </w:p>
    <w:p w14:paraId="28620E90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SALES_TAX_RATE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= 0.06</w:t>
      </w:r>
    </w:p>
    <w:p w14:paraId="54D56368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Bee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Convert.ToInt32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xtBeefDogs.T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953765C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Por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Convert.ToInt32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xtPorkDogs.T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31F05847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Turke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Convert.ToInt32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xtTurkeyDogs.T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6C775FC0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Dog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Bee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Por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Turkey</w:t>
      </w:r>
      <w:proofErr w:type="spellEnd"/>
    </w:p>
    <w:p w14:paraId="3AA13F4A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subtotal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Dog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* COST_PER_DOG</w:t>
      </w:r>
    </w:p>
    <w:p w14:paraId="5705BB25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lesTaxAm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subtotal * SALES_TAX_RATE</w:t>
      </w:r>
    </w:p>
    <w:p w14:paraId="11E95C4D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Co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subtotal -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lesTaxAmt</w:t>
      </w:r>
      <w:proofErr w:type="spellEnd"/>
    </w:p>
    <w:p w14:paraId="4086B1FE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xtSubtotal.T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ubtotal.ToString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c2"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A6723B6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xtSalesTax.T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lesTaxAmt.ToStr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c2"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31D1A6B4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xtTotalCost.T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Cost.ToStr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c2"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52F519F6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FF1D2A7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ub</w:t>
      </w:r>
    </w:p>
    <w:p w14:paraId="1B2B13CE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EA39615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ub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tnExit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lic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sender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bject</w:t>
      </w:r>
      <w:r>
        <w:rPr>
          <w:rFonts w:ascii="Consolas" w:hAnsi="Consolas" w:cs="Consolas"/>
          <w:color w:val="000000"/>
          <w:sz w:val="19"/>
          <w:szCs w:val="19"/>
        </w:rPr>
        <w:t xml:space="preserve">, e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ventArg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) </w:t>
      </w:r>
      <w:r>
        <w:rPr>
          <w:rFonts w:ascii="Consolas" w:hAnsi="Consolas" w:cs="Consolas"/>
          <w:color w:val="0000FF"/>
          <w:sz w:val="19"/>
          <w:szCs w:val="19"/>
        </w:rPr>
        <w:t>Handle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tnExit.Click</w:t>
      </w:r>
      <w:proofErr w:type="spellEnd"/>
    </w:p>
    <w:p w14:paraId="44C19213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'Close the form</w:t>
      </w:r>
    </w:p>
    <w:p w14:paraId="510DB2B3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ssageBox.Show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Thank you for ordering from the International House of Cards"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58D6807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Me</w:t>
      </w:r>
      <w:r>
        <w:rPr>
          <w:rFonts w:ascii="Consolas" w:hAnsi="Consolas" w:cs="Consolas"/>
          <w:color w:val="000000"/>
          <w:sz w:val="19"/>
          <w:szCs w:val="19"/>
        </w:rPr>
        <w:t>.Clos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</w:t>
      </w:r>
    </w:p>
    <w:p w14:paraId="6CDC96B4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ub</w:t>
      </w:r>
    </w:p>
    <w:p w14:paraId="658E6023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20B1C86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F51F32F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ub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tnCustomer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lic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sender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bject</w:t>
      </w:r>
      <w:r>
        <w:rPr>
          <w:rFonts w:ascii="Consolas" w:hAnsi="Consolas" w:cs="Consolas"/>
          <w:color w:val="000000"/>
          <w:sz w:val="19"/>
          <w:szCs w:val="19"/>
        </w:rPr>
        <w:t xml:space="preserve">, e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ventArg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) </w:t>
      </w:r>
      <w:r>
        <w:rPr>
          <w:rFonts w:ascii="Consolas" w:hAnsi="Consolas" w:cs="Consolas"/>
          <w:color w:val="0000FF"/>
          <w:sz w:val="19"/>
          <w:szCs w:val="19"/>
        </w:rPr>
        <w:t>Handle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tnCustomer.Click</w:t>
      </w:r>
      <w:proofErr w:type="spellEnd"/>
    </w:p>
    <w:p w14:paraId="25EB15E3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'Make the customer form visible</w:t>
      </w:r>
    </w:p>
    <w:p w14:paraId="46B367B4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ustomerForm.Show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</w:t>
      </w:r>
    </w:p>
    <w:p w14:paraId="6B9E2DBE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ub</w:t>
      </w:r>
    </w:p>
    <w:p w14:paraId="2E4DCB8F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986F866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9F45DE3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ub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tnClear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lic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sender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bject</w:t>
      </w:r>
      <w:r>
        <w:rPr>
          <w:rFonts w:ascii="Consolas" w:hAnsi="Consolas" w:cs="Consolas"/>
          <w:color w:val="000000"/>
          <w:sz w:val="19"/>
          <w:szCs w:val="19"/>
        </w:rPr>
        <w:t xml:space="preserve">, e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ventArg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) </w:t>
      </w:r>
      <w:r>
        <w:rPr>
          <w:rFonts w:ascii="Consolas" w:hAnsi="Consolas" w:cs="Consolas"/>
          <w:color w:val="0000FF"/>
          <w:sz w:val="19"/>
          <w:szCs w:val="19"/>
        </w:rPr>
        <w:t>Handle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tnClear.Click</w:t>
      </w:r>
      <w:proofErr w:type="spellEnd"/>
    </w:p>
    <w:p w14:paraId="3EC2989E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'Clear all text fields</w:t>
      </w:r>
    </w:p>
    <w:p w14:paraId="4A65C65B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xtBeefDogs.T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 xml:space="preserve">"Oink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Oink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</w:p>
    <w:p w14:paraId="3D776C8C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xtPorkDogs.T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 xml:space="preserve">"Moo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Moo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</w:p>
    <w:p w14:paraId="298C0862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xtTurkeyDogs.T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 xml:space="preserve">"Gobble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Gobbl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</w:p>
    <w:p w14:paraId="7C2A630D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xtFirstName.T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"</w:t>
      </w:r>
    </w:p>
    <w:p w14:paraId="0126E68F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xtLastName.T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"</w:t>
      </w:r>
    </w:p>
    <w:p w14:paraId="4C67A0BD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xtEmail.T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"</w:t>
      </w:r>
    </w:p>
    <w:p w14:paraId="3E8E539E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xtSubtotal.T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"</w:t>
      </w:r>
    </w:p>
    <w:p w14:paraId="752ABB59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xtSalesTax.T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"</w:t>
      </w:r>
    </w:p>
    <w:p w14:paraId="03623534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xtTotalCost.T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"</w:t>
      </w:r>
    </w:p>
    <w:p w14:paraId="699FC6B5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ub</w:t>
      </w:r>
    </w:p>
    <w:p w14:paraId="3196FE26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8A0BCF8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ub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tnSubmit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lic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sender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bject</w:t>
      </w:r>
      <w:r>
        <w:rPr>
          <w:rFonts w:ascii="Consolas" w:hAnsi="Consolas" w:cs="Consolas"/>
          <w:color w:val="000000"/>
          <w:sz w:val="19"/>
          <w:szCs w:val="19"/>
        </w:rPr>
        <w:t xml:space="preserve">, e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ventArg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) </w:t>
      </w:r>
      <w:r>
        <w:rPr>
          <w:rFonts w:ascii="Consolas" w:hAnsi="Consolas" w:cs="Consolas"/>
          <w:color w:val="0000FF"/>
          <w:sz w:val="19"/>
          <w:szCs w:val="19"/>
        </w:rPr>
        <w:t>Handle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tnSubmit.Click</w:t>
      </w:r>
      <w:proofErr w:type="spellEnd"/>
    </w:p>
    <w:p w14:paraId="197E1C4F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'Check the permission check box, the total cost text box and the email text box</w:t>
      </w:r>
    </w:p>
    <w:p w14:paraId="1610CE9B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'Display an error message if any of them are empty</w:t>
      </w:r>
    </w:p>
    <w:p w14:paraId="1DD2C3DD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'Otherwise, display a message box thanking them for ordering</w:t>
      </w:r>
    </w:p>
    <w:p w14:paraId="39B0A790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hkPermission.Checke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Fals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hen</w:t>
      </w:r>
    </w:p>
    <w:p w14:paraId="49191495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ssageBox.Show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ERROR...You must check the location permission check box."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623766BA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Else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xtTotalCost.T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hen</w:t>
      </w:r>
    </w:p>
    <w:p w14:paraId="026CDC2B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ssageBox.Show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ERROR...You must order at least one item."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254714FF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Else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xtEmail.T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hen</w:t>
      </w:r>
    </w:p>
    <w:p w14:paraId="32FD3708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ssageBox.Show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ERROR...Please get customer information for this order."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373507D2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Else</w:t>
      </w:r>
    </w:p>
    <w:p w14:paraId="0879DBEF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ssageBox.Show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 xml:space="preserve">"Thank you for ordering from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DroneDogs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!"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45F70EBB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</w:p>
    <w:p w14:paraId="31FCEA89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ub</w:t>
      </w:r>
    </w:p>
    <w:p w14:paraId="4EBE5200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65CA7BB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ub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roneDogsOrder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Loa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sender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bject</w:t>
      </w:r>
      <w:r>
        <w:rPr>
          <w:rFonts w:ascii="Consolas" w:hAnsi="Consolas" w:cs="Consolas"/>
          <w:color w:val="000000"/>
          <w:sz w:val="19"/>
          <w:szCs w:val="19"/>
        </w:rPr>
        <w:t xml:space="preserve">, e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ventArg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) </w:t>
      </w:r>
      <w:r>
        <w:rPr>
          <w:rFonts w:ascii="Consolas" w:hAnsi="Consolas" w:cs="Consolas"/>
          <w:color w:val="0000FF"/>
          <w:sz w:val="19"/>
          <w:szCs w:val="19"/>
        </w:rPr>
        <w:t>Handle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MyBase</w:t>
      </w:r>
      <w:r>
        <w:rPr>
          <w:rFonts w:ascii="Consolas" w:hAnsi="Consolas" w:cs="Consolas"/>
          <w:color w:val="000000"/>
          <w:sz w:val="19"/>
          <w:szCs w:val="19"/>
        </w:rPr>
        <w:t>.Load</w:t>
      </w:r>
      <w:proofErr w:type="spellEnd"/>
    </w:p>
    <w:p w14:paraId="5B9BBA0D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03D6E27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ub</w:t>
      </w:r>
    </w:p>
    <w:p w14:paraId="63D7D894" w14:textId="4FB77115" w:rsidR="00AF6904" w:rsidRPr="000258D3" w:rsidRDefault="00AF6904" w:rsidP="00AF6904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</w:p>
    <w:p w14:paraId="0A4A37EC" w14:textId="5C500491" w:rsidR="000258D3" w:rsidRDefault="000258D3" w:rsidP="00E6363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4CC127C" w14:textId="23EDD06D" w:rsidR="000258D3" w:rsidRDefault="000258D3" w:rsidP="00E6363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561B3F8" w14:textId="40423126" w:rsidR="000258D3" w:rsidRDefault="000258D3" w:rsidP="00E6363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664429D" w14:textId="77777777" w:rsidR="000258D3" w:rsidRPr="000258D3" w:rsidRDefault="000258D3" w:rsidP="00E6363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13F3192" w14:textId="47226ED6" w:rsidR="00AA721E" w:rsidRPr="000258D3" w:rsidRDefault="00AA721E" w:rsidP="00E6363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0258D3">
        <w:rPr>
          <w:rFonts w:ascii="Times New Roman" w:hAnsi="Times New Roman" w:cs="Times New Roman"/>
          <w:b/>
          <w:bCs/>
          <w:sz w:val="24"/>
          <w:szCs w:val="24"/>
        </w:rPr>
        <w:t>Customer</w:t>
      </w:r>
      <w:r w:rsidR="000258D3" w:rsidRPr="000258D3">
        <w:rPr>
          <w:rFonts w:ascii="Times New Roman" w:hAnsi="Times New Roman" w:cs="Times New Roman"/>
          <w:b/>
          <w:bCs/>
          <w:sz w:val="24"/>
          <w:szCs w:val="24"/>
        </w:rPr>
        <w:t>Form</w:t>
      </w:r>
      <w:r w:rsidRPr="000258D3">
        <w:rPr>
          <w:rFonts w:ascii="Times New Roman" w:hAnsi="Times New Roman" w:cs="Times New Roman"/>
          <w:b/>
          <w:bCs/>
          <w:sz w:val="24"/>
          <w:szCs w:val="24"/>
        </w:rPr>
        <w:t>.vb</w:t>
      </w:r>
      <w:proofErr w:type="spellEnd"/>
    </w:p>
    <w:p w14:paraId="674D5B91" w14:textId="1DBEC336" w:rsidR="000258D3" w:rsidRDefault="000258D3" w:rsidP="00E6363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71770EF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ustomerForm</w:t>
      </w:r>
      <w:proofErr w:type="spellEnd"/>
    </w:p>
    <w:p w14:paraId="7954484D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166BD1E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</w:rPr>
        <w:t>'Form level member</w:t>
      </w:r>
    </w:p>
    <w:p w14:paraId="4D71E736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bjCustom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ayList</w:t>
      </w:r>
      <w:proofErr w:type="spellEnd"/>
    </w:p>
    <w:p w14:paraId="25BFEF1E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F4505F9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ub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tnAddCustomer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lic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sender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bject</w:t>
      </w:r>
      <w:r>
        <w:rPr>
          <w:rFonts w:ascii="Consolas" w:hAnsi="Consolas" w:cs="Consolas"/>
          <w:color w:val="000000"/>
          <w:sz w:val="19"/>
          <w:szCs w:val="19"/>
        </w:rPr>
        <w:t xml:space="preserve">, e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ventArg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) </w:t>
      </w:r>
      <w:r>
        <w:rPr>
          <w:rFonts w:ascii="Consolas" w:hAnsi="Consolas" w:cs="Consolas"/>
          <w:color w:val="0000FF"/>
          <w:sz w:val="19"/>
          <w:szCs w:val="19"/>
        </w:rPr>
        <w:t>Handle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tnAddCustomer.Click</w:t>
      </w:r>
      <w:proofErr w:type="spellEnd"/>
    </w:p>
    <w:p w14:paraId="26030484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'Get the new customer info</w:t>
      </w:r>
    </w:p>
    <w:p w14:paraId="5CD0F45F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Di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rFir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xtFirstName.Text</w:t>
      </w:r>
      <w:proofErr w:type="spellEnd"/>
    </w:p>
    <w:p w14:paraId="573BD819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Di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rLa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xtLastName.Text</w:t>
      </w:r>
      <w:proofErr w:type="spellEnd"/>
    </w:p>
    <w:p w14:paraId="2DDE0D07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Di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rEmai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xtEmail.Text</w:t>
      </w:r>
      <w:proofErr w:type="spellEnd"/>
    </w:p>
    <w:p w14:paraId="3AA68622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1748FDC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'Create a new customer</w:t>
      </w:r>
    </w:p>
    <w:p w14:paraId="0FBFA5AB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reateCustom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strFir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rLa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rEmai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4643542F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ub</w:t>
      </w:r>
    </w:p>
    <w:p w14:paraId="2001585B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EA76742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ub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reateCustom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fir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, email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273144C4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'Declare a customer object</w:t>
      </w:r>
    </w:p>
    <w:p w14:paraId="2827DB5C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Di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bjNewCustom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Customer</w:t>
      </w:r>
    </w:p>
    <w:p w14:paraId="1C172F31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07A2B50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'Create the new customer</w:t>
      </w:r>
    </w:p>
    <w:p w14:paraId="29DC84F7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bjNewCustomer.Fir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Name</w:t>
      </w:r>
      <w:proofErr w:type="spellEnd"/>
    </w:p>
    <w:p w14:paraId="0BE5B699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bjNewCustomer.La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stName</w:t>
      </w:r>
      <w:proofErr w:type="spellEnd"/>
    </w:p>
    <w:p w14:paraId="069ACE46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bjNewCustomer.Emai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email</w:t>
      </w:r>
    </w:p>
    <w:p w14:paraId="7BE7F9DD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D699A76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'Add the new customer to the list</w:t>
      </w:r>
    </w:p>
    <w:p w14:paraId="2757480E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bjCustomers.Ad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bjNewCustom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5A741AD9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336E7E6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 xml:space="preserve">'Add the new customer to th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ListBox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control</w:t>
      </w:r>
    </w:p>
    <w:p w14:paraId="5C6B4010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lstCustomers.Items.Ad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bjNewCustom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9859A07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ub</w:t>
      </w:r>
    </w:p>
    <w:p w14:paraId="3572CDD1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04EAB83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ub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ustomerForm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Loa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sender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bject</w:t>
      </w:r>
      <w:r>
        <w:rPr>
          <w:rFonts w:ascii="Consolas" w:hAnsi="Consolas" w:cs="Consolas"/>
          <w:color w:val="000000"/>
          <w:sz w:val="19"/>
          <w:szCs w:val="19"/>
        </w:rPr>
        <w:t xml:space="preserve">, e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ventArg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) </w:t>
      </w:r>
      <w:r>
        <w:rPr>
          <w:rFonts w:ascii="Consolas" w:hAnsi="Consolas" w:cs="Consolas"/>
          <w:color w:val="0000FF"/>
          <w:sz w:val="19"/>
          <w:szCs w:val="19"/>
        </w:rPr>
        <w:t>Handle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MyBase</w:t>
      </w:r>
      <w:r>
        <w:rPr>
          <w:rFonts w:ascii="Consolas" w:hAnsi="Consolas" w:cs="Consolas"/>
          <w:color w:val="000000"/>
          <w:sz w:val="19"/>
          <w:szCs w:val="19"/>
        </w:rPr>
        <w:t>.Load</w:t>
      </w:r>
      <w:proofErr w:type="spellEnd"/>
    </w:p>
    <w:p w14:paraId="3516793D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'Pre-adds customers into list when form is opened</w:t>
      </w:r>
    </w:p>
    <w:p w14:paraId="3A35D8ED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reateCustom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Fred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Garvin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fgarvin@thiscompanysnl.com"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3ECFC5AD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reateCustom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Dr. Fran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Pepper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fpepper@notthesoftdrink.org"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43DF65EC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reateCustom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Will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Robinson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wrobinson@lostinspacetown.gov"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6C55F409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ub</w:t>
      </w:r>
    </w:p>
    <w:p w14:paraId="387FED4A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EBEF8A4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ub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tnSelectCustomer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lic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sender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bject</w:t>
      </w:r>
      <w:r>
        <w:rPr>
          <w:rFonts w:ascii="Consolas" w:hAnsi="Consolas" w:cs="Consolas"/>
          <w:color w:val="000000"/>
          <w:sz w:val="19"/>
          <w:szCs w:val="19"/>
        </w:rPr>
        <w:t xml:space="preserve">, e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ventArg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) </w:t>
      </w:r>
      <w:r>
        <w:rPr>
          <w:rFonts w:ascii="Consolas" w:hAnsi="Consolas" w:cs="Consolas"/>
          <w:color w:val="0000FF"/>
          <w:sz w:val="19"/>
          <w:szCs w:val="19"/>
        </w:rPr>
        <w:t>Handle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tnSelectCustomer.Click</w:t>
      </w:r>
      <w:proofErr w:type="spellEnd"/>
    </w:p>
    <w:p w14:paraId="1F556D5E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'If no customer is selected, then error and exit</w:t>
      </w:r>
    </w:p>
    <w:p w14:paraId="2B51750F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stCustomers.SelectedInde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-1 </w:t>
      </w:r>
      <w:r>
        <w:rPr>
          <w:rFonts w:ascii="Consolas" w:hAnsi="Consolas" w:cs="Consolas"/>
          <w:color w:val="0000FF"/>
          <w:sz w:val="19"/>
          <w:szCs w:val="19"/>
        </w:rPr>
        <w:t>Then</w:t>
      </w:r>
    </w:p>
    <w:p w14:paraId="6F0485FB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'Display error message and exit</w:t>
      </w:r>
    </w:p>
    <w:p w14:paraId="1B94DD9B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ssageBox.Show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ERROR...no customer selected."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39063AAE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Exi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ub</w:t>
      </w:r>
    </w:p>
    <w:p w14:paraId="3F0607F8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</w:p>
    <w:p w14:paraId="656C7801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D44A013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'Get customer info and display it in the order form</w:t>
      </w:r>
    </w:p>
    <w:p w14:paraId="1CBDA6FC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Di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bjCustomerSelecte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Customer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lectedCustomer</w:t>
      </w:r>
      <w:proofErr w:type="spellEnd"/>
    </w:p>
    <w:p w14:paraId="32BBE039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roneDogsOrder.txtFirstName.Tex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Herbert"</w:t>
      </w:r>
    </w:p>
    <w:p w14:paraId="6C95B9E7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roneDogsOrder.txtLastName.Tex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bjCustomerSelected.LastName</w:t>
      </w:r>
      <w:proofErr w:type="spellEnd"/>
    </w:p>
    <w:p w14:paraId="4709D2E5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roneDogsOrder.txtEmail.Tex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bjCustomerSelected.Email</w:t>
      </w:r>
      <w:proofErr w:type="spellEnd"/>
    </w:p>
    <w:p w14:paraId="5EEC7E52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1B6F58B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ub</w:t>
      </w:r>
    </w:p>
    <w:p w14:paraId="52F6A299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AC89DE6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adOnl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opert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electedCustom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)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Customer</w:t>
      </w:r>
    </w:p>
    <w:p w14:paraId="5D5E63FC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Get</w:t>
      </w:r>
    </w:p>
    <w:p w14:paraId="092E95D0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stCustomers.SelectedInde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&gt; -1 </w:t>
      </w:r>
      <w:r>
        <w:rPr>
          <w:rFonts w:ascii="Consolas" w:hAnsi="Consolas" w:cs="Consolas"/>
          <w:color w:val="0000FF"/>
          <w:sz w:val="19"/>
          <w:szCs w:val="19"/>
        </w:rPr>
        <w:t>Then</w:t>
      </w:r>
    </w:p>
    <w:p w14:paraId="5B36092E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8000"/>
          <w:sz w:val="19"/>
          <w:szCs w:val="19"/>
        </w:rPr>
        <w:t>'Return this customer</w:t>
      </w:r>
    </w:p>
    <w:p w14:paraId="430B0187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Typ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objCustom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lstCustomers.SelectedInde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, Customer)</w:t>
      </w:r>
    </w:p>
    <w:p w14:paraId="18466D64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</w:p>
    <w:p w14:paraId="60DF4488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Get</w:t>
      </w:r>
    </w:p>
    <w:p w14:paraId="7054FFE0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operty</w:t>
      </w:r>
    </w:p>
    <w:p w14:paraId="07E938DA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BF00DB6" w14:textId="30C8BE0D" w:rsidR="000258D3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</w:p>
    <w:p w14:paraId="202FBB90" w14:textId="77777777" w:rsidR="00AF6904" w:rsidRP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6A506BE" w14:textId="623B37B0" w:rsidR="00AA721E" w:rsidRDefault="00AA721E" w:rsidP="00E6363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0258D3">
        <w:rPr>
          <w:rFonts w:ascii="Times New Roman" w:hAnsi="Times New Roman" w:cs="Times New Roman"/>
          <w:b/>
          <w:bCs/>
          <w:sz w:val="24"/>
          <w:szCs w:val="24"/>
        </w:rPr>
        <w:t>Customer.vb</w:t>
      </w:r>
      <w:proofErr w:type="spellEnd"/>
    </w:p>
    <w:p w14:paraId="1FFB1577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uctu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Customer</w:t>
      </w:r>
    </w:p>
    <w:p w14:paraId="7E733A09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</w:rPr>
        <w:t>'Public members</w:t>
      </w:r>
    </w:p>
    <w:p w14:paraId="25867A3C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FirstName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As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</w:p>
    <w:p w14:paraId="330C1927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As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</w:p>
    <w:p w14:paraId="722DC056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Email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As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</w:p>
    <w:p w14:paraId="603894E8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5B5773F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</w:rPr>
        <w:t>'Formats the display</w:t>
      </w:r>
    </w:p>
    <w:p w14:paraId="4DACAC77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verride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uncti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oStr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)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</w:p>
    <w:p w14:paraId="74611F61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FirstName &amp; </w:t>
      </w:r>
      <w:r>
        <w:rPr>
          <w:rFonts w:ascii="Consolas" w:hAnsi="Consolas" w:cs="Consolas"/>
          <w:color w:val="A31515"/>
          <w:sz w:val="19"/>
          <w:szCs w:val="19"/>
        </w:rPr>
        <w:t>" "</w:t>
      </w:r>
      <w:r>
        <w:rPr>
          <w:rFonts w:ascii="Consolas" w:hAnsi="Consolas" w:cs="Consolas"/>
          <w:color w:val="000000"/>
          <w:sz w:val="19"/>
          <w:szCs w:val="19"/>
        </w:rPr>
        <w:t xml:space="preserve"> &amp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amp; </w:t>
      </w:r>
      <w:r>
        <w:rPr>
          <w:rFonts w:ascii="Consolas" w:hAnsi="Consolas" w:cs="Consolas"/>
          <w:color w:val="A31515"/>
          <w:sz w:val="19"/>
          <w:szCs w:val="19"/>
        </w:rPr>
        <w:t>" ("</w:t>
      </w:r>
      <w:r>
        <w:rPr>
          <w:rFonts w:ascii="Consolas" w:hAnsi="Consolas" w:cs="Consolas"/>
          <w:color w:val="000000"/>
          <w:sz w:val="19"/>
          <w:szCs w:val="19"/>
        </w:rPr>
        <w:t xml:space="preserve"> &amp; Email &amp; </w:t>
      </w:r>
      <w:r>
        <w:rPr>
          <w:rFonts w:ascii="Consolas" w:hAnsi="Consolas" w:cs="Consolas"/>
          <w:color w:val="A31515"/>
          <w:sz w:val="19"/>
          <w:szCs w:val="19"/>
        </w:rPr>
        <w:t>")"</w:t>
      </w:r>
    </w:p>
    <w:p w14:paraId="4CFDB763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unction</w:t>
      </w:r>
    </w:p>
    <w:p w14:paraId="3C712137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B14030F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ucture</w:t>
      </w:r>
    </w:p>
    <w:p w14:paraId="29C64C9D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775E7AC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14573A5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07269B2" w14:textId="77777777" w:rsidR="00AF6904" w:rsidRDefault="00AF6904" w:rsidP="00AF690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4D43381" w14:textId="77777777" w:rsidR="00AF6904" w:rsidRPr="000258D3" w:rsidRDefault="00AF6904" w:rsidP="00E6363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1F39DBF8" w14:textId="09B87318" w:rsidR="000258D3" w:rsidRDefault="000258D3" w:rsidP="00E6363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4240377" w14:textId="74A591FE" w:rsidR="000258D3" w:rsidRDefault="000258D3" w:rsidP="00E6363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EDEAC19" w14:textId="0F7CE113" w:rsidR="000258D3" w:rsidRDefault="000258D3" w:rsidP="00E6363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4D34CE6" w14:textId="7939F9D4" w:rsidR="000258D3" w:rsidRDefault="000258D3" w:rsidP="00E6363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03237E5" w14:textId="77777777" w:rsidR="000258D3" w:rsidRPr="000258D3" w:rsidRDefault="000258D3" w:rsidP="00E6363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1BF46D2" w14:textId="220C951F" w:rsidR="00D775DE" w:rsidRPr="000258D3" w:rsidRDefault="00D775DE" w:rsidP="00E63636">
      <w:pPr>
        <w:spacing w:after="0"/>
        <w:rPr>
          <w:rFonts w:ascii="Consolas" w:hAnsi="Consolas" w:cs="Consolas"/>
          <w:sz w:val="24"/>
          <w:szCs w:val="24"/>
        </w:rPr>
      </w:pPr>
    </w:p>
    <w:p w14:paraId="57C18DE5" w14:textId="77777777" w:rsidR="00D775DE" w:rsidRPr="000258D3" w:rsidRDefault="00D775DE" w:rsidP="00E63636">
      <w:pPr>
        <w:spacing w:after="0"/>
        <w:rPr>
          <w:rFonts w:ascii="Consolas" w:hAnsi="Consolas" w:cs="Consolas"/>
          <w:sz w:val="24"/>
          <w:szCs w:val="24"/>
        </w:rPr>
      </w:pPr>
    </w:p>
    <w:p w14:paraId="481EEC3B" w14:textId="77777777" w:rsidR="00AA721E" w:rsidRPr="000258D3" w:rsidRDefault="00AA721E" w:rsidP="00E63636">
      <w:pPr>
        <w:spacing w:after="0"/>
        <w:rPr>
          <w:sz w:val="24"/>
          <w:szCs w:val="24"/>
        </w:rPr>
      </w:pPr>
    </w:p>
    <w:sectPr w:rsidR="00AA721E" w:rsidRPr="000258D3" w:rsidSect="00621E8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yNjIzNTEzMzUzMDFT0lEKTi0uzszPAykwqgUAaH6YmywAAAA="/>
  </w:docVars>
  <w:rsids>
    <w:rsidRoot w:val="00621E81"/>
    <w:rsid w:val="000258D3"/>
    <w:rsid w:val="001F1BF9"/>
    <w:rsid w:val="003D0164"/>
    <w:rsid w:val="0058399A"/>
    <w:rsid w:val="00621E81"/>
    <w:rsid w:val="00840A4D"/>
    <w:rsid w:val="008462FC"/>
    <w:rsid w:val="00AA721E"/>
    <w:rsid w:val="00AF6904"/>
    <w:rsid w:val="00D12C6B"/>
    <w:rsid w:val="00D775DE"/>
    <w:rsid w:val="00E449FE"/>
    <w:rsid w:val="00E63636"/>
    <w:rsid w:val="00F03C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7BABE4"/>
  <w15:chartTrackingRefBased/>
  <w15:docId w15:val="{F5F2239A-9549-46F5-802E-BEC16F332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801</Words>
  <Characters>4571</Characters>
  <Application>Microsoft Office Word</Application>
  <DocSecurity>0</DocSecurity>
  <Lines>38</Lines>
  <Paragraphs>10</Paragraphs>
  <ScaleCrop>false</ScaleCrop>
  <Company/>
  <LinksUpToDate>false</LinksUpToDate>
  <CharactersWithSpaces>5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Addison</dc:creator>
  <cp:keywords/>
  <dc:description/>
  <cp:lastModifiedBy>Sisay J Degefa</cp:lastModifiedBy>
  <cp:revision>5</cp:revision>
  <dcterms:created xsi:type="dcterms:W3CDTF">2021-07-25T18:43:00Z</dcterms:created>
  <dcterms:modified xsi:type="dcterms:W3CDTF">2021-10-13T00:48:00Z</dcterms:modified>
</cp:coreProperties>
</file>